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6189DA" w14:textId="639B3BC7" w:rsidR="00114057" w:rsidRDefault="009650EA">
      <w:r>
        <w:t xml:space="preserve">Для </w:t>
      </w:r>
      <w:r w:rsidR="001D2ED5">
        <w:t xml:space="preserve">подключения </w:t>
      </w:r>
      <w:r w:rsidR="001D2ED5">
        <w:rPr>
          <w:lang w:val="en-US"/>
        </w:rPr>
        <w:t>MS</w:t>
      </w:r>
      <w:r w:rsidR="001D2ED5" w:rsidRPr="001D2ED5">
        <w:t xml:space="preserve"> </w:t>
      </w:r>
      <w:r w:rsidR="001D2ED5">
        <w:rPr>
          <w:lang w:val="en-US"/>
        </w:rPr>
        <w:t>EXCEL</w:t>
      </w:r>
      <w:r w:rsidR="001D2ED5" w:rsidRPr="001D2ED5">
        <w:t xml:space="preserve"> </w:t>
      </w:r>
      <w:r w:rsidR="001D2ED5">
        <w:t xml:space="preserve">к БД </w:t>
      </w:r>
      <w:r w:rsidR="001D2ED5">
        <w:rPr>
          <w:lang w:val="en-US"/>
        </w:rPr>
        <w:t>SQLite</w:t>
      </w:r>
      <w:r w:rsidR="001D2ED5" w:rsidRPr="001D2ED5">
        <w:t xml:space="preserve"> </w:t>
      </w:r>
      <w:r w:rsidR="001D2ED5">
        <w:t xml:space="preserve">необходимо установить </w:t>
      </w:r>
      <w:r w:rsidR="001D2ED5">
        <w:rPr>
          <w:lang w:val="en-US"/>
        </w:rPr>
        <w:t>ODBC</w:t>
      </w:r>
      <w:r w:rsidR="001D2ED5" w:rsidRPr="001D2ED5">
        <w:t xml:space="preserve"> </w:t>
      </w:r>
      <w:r w:rsidR="001D2ED5">
        <w:t>драйвер.</w:t>
      </w:r>
    </w:p>
    <w:p w14:paraId="555120C0" w14:textId="0FA4B596" w:rsidR="001D2ED5" w:rsidRPr="001D2ED5" w:rsidRDefault="001D2ED5">
      <w:pPr>
        <w:rPr>
          <w:rFonts w:ascii="Arial" w:hAnsi="Arial" w:cs="Arial"/>
          <w:color w:val="202122"/>
          <w:sz w:val="21"/>
          <w:szCs w:val="21"/>
          <w:shd w:val="clear" w:color="auto" w:fill="FFFFFF"/>
        </w:rPr>
      </w:pPr>
      <w:r>
        <w:rPr>
          <w:rFonts w:ascii="Arial" w:hAnsi="Arial" w:cs="Arial"/>
          <w:b/>
          <w:bCs/>
          <w:color w:val="202122"/>
          <w:sz w:val="21"/>
          <w:szCs w:val="21"/>
          <w:shd w:val="clear" w:color="auto" w:fill="FFFFFF"/>
        </w:rPr>
        <w:t>ODBC</w:t>
      </w:r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 (</w:t>
      </w:r>
      <w:hyperlink r:id="rId5" w:tooltip="Английский язык" w:history="1">
        <w:r>
          <w:rPr>
            <w:rStyle w:val="a4"/>
            <w:rFonts w:ascii="Arial" w:hAnsi="Arial" w:cs="Arial"/>
            <w:color w:val="0645AD"/>
            <w:sz w:val="21"/>
            <w:szCs w:val="21"/>
            <w:u w:val="none"/>
            <w:shd w:val="clear" w:color="auto" w:fill="FFFFFF"/>
          </w:rPr>
          <w:t>англ.</w:t>
        </w:r>
      </w:hyperlink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 </w:t>
      </w:r>
      <w:r>
        <w:rPr>
          <w:rFonts w:ascii="Arial" w:hAnsi="Arial" w:cs="Arial"/>
          <w:i/>
          <w:iCs/>
          <w:color w:val="202122"/>
          <w:sz w:val="21"/>
          <w:szCs w:val="21"/>
          <w:shd w:val="clear" w:color="auto" w:fill="FFFFFF"/>
          <w:lang w:val="en"/>
        </w:rPr>
        <w:t>Open</w:t>
      </w:r>
      <w:r w:rsidRPr="001D2ED5">
        <w:rPr>
          <w:rFonts w:ascii="Arial" w:hAnsi="Arial" w:cs="Arial"/>
          <w:i/>
          <w:iCs/>
          <w:color w:val="202122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/>
          <w:i/>
          <w:iCs/>
          <w:color w:val="202122"/>
          <w:sz w:val="21"/>
          <w:szCs w:val="21"/>
          <w:shd w:val="clear" w:color="auto" w:fill="FFFFFF"/>
          <w:lang w:val="en"/>
        </w:rPr>
        <w:t>Database</w:t>
      </w:r>
      <w:r w:rsidRPr="001D2ED5">
        <w:rPr>
          <w:rFonts w:ascii="Arial" w:hAnsi="Arial" w:cs="Arial"/>
          <w:i/>
          <w:iCs/>
          <w:color w:val="202122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/>
          <w:i/>
          <w:iCs/>
          <w:color w:val="202122"/>
          <w:sz w:val="21"/>
          <w:szCs w:val="21"/>
          <w:shd w:val="clear" w:color="auto" w:fill="FFFFFF"/>
          <w:lang w:val="en"/>
        </w:rPr>
        <w:t>Connectivity</w:t>
      </w:r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) — это программный интерфейс (</w:t>
      </w:r>
      <w:hyperlink r:id="rId6" w:tooltip="API" w:history="1">
        <w:r w:rsidRPr="001D2ED5">
          <w:rPr>
            <w:color w:val="202122"/>
          </w:rPr>
          <w:t>API</w:t>
        </w:r>
      </w:hyperlink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) доступа к </w:t>
      </w:r>
      <w:hyperlink r:id="rId7" w:tooltip="База данных" w:history="1">
        <w:r w:rsidRPr="001D2ED5">
          <w:rPr>
            <w:color w:val="202122"/>
          </w:rPr>
          <w:t>базам данных</w:t>
        </w:r>
      </w:hyperlink>
      <w:r w:rsidRPr="001D2ED5">
        <w:rPr>
          <w:color w:val="202122"/>
        </w:rPr>
        <w:t>. Он нужен для того</w:t>
      </w:r>
      <w:r>
        <w:rPr>
          <w:color w:val="202122"/>
        </w:rPr>
        <w:t>,</w:t>
      </w:r>
      <w:r w:rsidRPr="001D2ED5">
        <w:rPr>
          <w:color w:val="202122"/>
        </w:rPr>
        <w:t xml:space="preserve"> чтобы EXCEL мог подключаться к различным видам СУБД для импорта данных.</w:t>
      </w:r>
    </w:p>
    <w:p w14:paraId="2243281A" w14:textId="3D17AC3B" w:rsidR="00A247C4" w:rsidRPr="001D2ED5" w:rsidRDefault="00A247C4">
      <w:pPr>
        <w:rPr>
          <w:b/>
        </w:rPr>
      </w:pPr>
      <w:r w:rsidRPr="00A247C4">
        <w:rPr>
          <w:b/>
        </w:rPr>
        <w:t xml:space="preserve">Инструкция для ОС </w:t>
      </w:r>
      <w:r w:rsidRPr="00A247C4">
        <w:rPr>
          <w:b/>
          <w:lang w:val="en-US"/>
        </w:rPr>
        <w:t>Windows</w:t>
      </w:r>
    </w:p>
    <w:p w14:paraId="1B304210" w14:textId="57A4690B" w:rsidR="001D2ED5" w:rsidRDefault="001D2ED5" w:rsidP="00CB0459">
      <w:pPr>
        <w:pStyle w:val="a3"/>
        <w:numPr>
          <w:ilvl w:val="0"/>
          <w:numId w:val="1"/>
        </w:numPr>
      </w:pPr>
      <w:r>
        <w:t xml:space="preserve">Проверка что </w:t>
      </w:r>
      <w:proofErr w:type="spellStart"/>
      <w:r>
        <w:t>драайвер</w:t>
      </w:r>
      <w:proofErr w:type="spellEnd"/>
      <w:r>
        <w:t xml:space="preserve"> не установлен</w:t>
      </w:r>
    </w:p>
    <w:p w14:paraId="595EB8C4" w14:textId="762C9A12" w:rsidR="001D2ED5" w:rsidRDefault="001D2ED5" w:rsidP="001D2ED5">
      <w:pPr>
        <w:pStyle w:val="a3"/>
      </w:pPr>
      <w:r>
        <w:t xml:space="preserve">В первую очередь необходимо проверить что у вас нет на компьютере установленного драйвера </w:t>
      </w:r>
      <w:r>
        <w:rPr>
          <w:lang w:val="en-US"/>
        </w:rPr>
        <w:t>ODBC</w:t>
      </w:r>
      <w:r w:rsidRPr="001D2ED5">
        <w:t>.</w:t>
      </w:r>
    </w:p>
    <w:p w14:paraId="281FA0C6" w14:textId="2845D3AE" w:rsidR="001D2ED5" w:rsidRDefault="001D2ED5" w:rsidP="001D2ED5">
      <w:pPr>
        <w:pStyle w:val="a3"/>
      </w:pPr>
      <w:proofErr w:type="gramStart"/>
      <w:r>
        <w:t>Для  этого</w:t>
      </w:r>
      <w:proofErr w:type="gramEnd"/>
      <w:r>
        <w:t xml:space="preserve"> заходим в Пуск – Поиск – Вводим текст </w:t>
      </w:r>
      <w:r>
        <w:rPr>
          <w:lang w:val="en-US"/>
        </w:rPr>
        <w:t>ODBC</w:t>
      </w:r>
      <w:r>
        <w:t xml:space="preserve">«» </w:t>
      </w:r>
    </w:p>
    <w:p w14:paraId="19D67448" w14:textId="4BD3EB2E" w:rsidR="001D2ED5" w:rsidRDefault="001D2ED5" w:rsidP="001D2ED5">
      <w:pPr>
        <w:pStyle w:val="a3"/>
      </w:pPr>
      <w:r>
        <w:rPr>
          <w:noProof/>
        </w:rPr>
        <w:drawing>
          <wp:inline distT="0" distB="0" distL="0" distR="0" wp14:anchorId="1032896F" wp14:editId="7377512A">
            <wp:extent cx="4983480" cy="3826972"/>
            <wp:effectExtent l="0" t="0" r="7620" b="254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561" cy="38331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B00271" w14:textId="46FFD173" w:rsidR="001D2ED5" w:rsidRDefault="001D2ED5" w:rsidP="001D2ED5">
      <w:pPr>
        <w:pStyle w:val="a3"/>
      </w:pPr>
    </w:p>
    <w:p w14:paraId="5F130038" w14:textId="703FC753" w:rsidR="009373D7" w:rsidRDefault="009373D7" w:rsidP="001D2ED5">
      <w:pPr>
        <w:pStyle w:val="a3"/>
      </w:pPr>
      <w:r>
        <w:t xml:space="preserve">Для у вас появится интерфейс </w:t>
      </w:r>
    </w:p>
    <w:p w14:paraId="59CEB895" w14:textId="0AB2B3D5" w:rsidR="009373D7" w:rsidRDefault="009373D7" w:rsidP="001D2ED5">
      <w:pPr>
        <w:pStyle w:val="a3"/>
      </w:pPr>
      <w:r>
        <w:rPr>
          <w:noProof/>
        </w:rPr>
        <w:lastRenderedPageBreak/>
        <w:drawing>
          <wp:inline distT="0" distB="0" distL="0" distR="0" wp14:anchorId="70A2B8E7" wp14:editId="7260E80A">
            <wp:extent cx="5638800" cy="4168140"/>
            <wp:effectExtent l="0" t="0" r="0" b="381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8800" cy="4168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C5046D" w14:textId="465B0BE6" w:rsidR="009373D7" w:rsidRDefault="009373D7" w:rsidP="001D2ED5">
      <w:pPr>
        <w:pStyle w:val="a3"/>
      </w:pPr>
    </w:p>
    <w:p w14:paraId="7C8EF492" w14:textId="77777777" w:rsidR="009373D7" w:rsidRDefault="009373D7" w:rsidP="001D2ED5">
      <w:pPr>
        <w:pStyle w:val="a3"/>
      </w:pPr>
      <w:r>
        <w:t xml:space="preserve">Здесь проверяем что у вас не установлен </w:t>
      </w:r>
      <w:r>
        <w:rPr>
          <w:lang w:val="en-US"/>
        </w:rPr>
        <w:t>ODBC</w:t>
      </w:r>
      <w:r w:rsidRPr="009373D7">
        <w:t xml:space="preserve"> </w:t>
      </w:r>
      <w:r>
        <w:t xml:space="preserve">драйвер. Если он уже </w:t>
      </w:r>
      <w:proofErr w:type="gramStart"/>
      <w:r>
        <w:t>есть</w:t>
      </w:r>
      <w:proofErr w:type="gramEnd"/>
      <w:r>
        <w:t xml:space="preserve"> то пропускаем следующий пункт</w:t>
      </w:r>
    </w:p>
    <w:p w14:paraId="083E599E" w14:textId="77777777" w:rsidR="009373D7" w:rsidRDefault="009373D7" w:rsidP="001D2ED5">
      <w:pPr>
        <w:pStyle w:val="a3"/>
      </w:pPr>
    </w:p>
    <w:p w14:paraId="2DE462AD" w14:textId="134990A2" w:rsidR="009373D7" w:rsidRPr="009373D7" w:rsidRDefault="009373D7" w:rsidP="001D2ED5">
      <w:pPr>
        <w:pStyle w:val="a3"/>
      </w:pPr>
      <w:r>
        <w:t xml:space="preserve"> </w:t>
      </w:r>
    </w:p>
    <w:p w14:paraId="7CEA2A7E" w14:textId="77777777" w:rsidR="009373D7" w:rsidRPr="001D2ED5" w:rsidRDefault="009373D7" w:rsidP="001D2ED5">
      <w:pPr>
        <w:pStyle w:val="a3"/>
      </w:pPr>
    </w:p>
    <w:p w14:paraId="35087851" w14:textId="3D2A274D" w:rsidR="00CB0459" w:rsidRDefault="00CB0459" w:rsidP="00CB0459">
      <w:pPr>
        <w:pStyle w:val="a3"/>
        <w:numPr>
          <w:ilvl w:val="0"/>
          <w:numId w:val="1"/>
        </w:numPr>
      </w:pPr>
      <w:r>
        <w:t>Пер</w:t>
      </w:r>
      <w:r w:rsidR="009373D7">
        <w:t>еходим в репозиторий</w:t>
      </w:r>
    </w:p>
    <w:p w14:paraId="191709D2" w14:textId="11F62F5B" w:rsidR="009D5EFD" w:rsidRDefault="009373D7">
      <w:pPr>
        <w:rPr>
          <w:rStyle w:val="a4"/>
        </w:rPr>
      </w:pPr>
      <w:hyperlink r:id="rId10" w:history="1">
        <w:r w:rsidRPr="00D90BC6">
          <w:rPr>
            <w:rStyle w:val="a4"/>
          </w:rPr>
          <w:t>https://github.com/michailo87/Skillbox_SQLite_Webinar/tree/master</w:t>
        </w:r>
      </w:hyperlink>
    </w:p>
    <w:p w14:paraId="4831C5C2" w14:textId="03F575F0" w:rsidR="009373D7" w:rsidRPr="009373D7" w:rsidRDefault="009373D7">
      <w:pPr>
        <w:rPr>
          <w:lang w:val="en-US"/>
        </w:rPr>
      </w:pPr>
      <w:r>
        <w:t xml:space="preserve">Скачиваем </w:t>
      </w:r>
      <w:proofErr w:type="gramStart"/>
      <w:r>
        <w:t>архив  репозитория</w:t>
      </w:r>
      <w:proofErr w:type="gramEnd"/>
      <w:r>
        <w:t>.  В ней есть папка  «</w:t>
      </w:r>
      <w:hyperlink r:id="rId11" w:tooltip="ODBC драйвер для SQLite" w:history="1">
        <w:r>
          <w:rPr>
            <w:rStyle w:val="a4"/>
            <w:rFonts w:ascii="Segoe UI" w:hAnsi="Segoe UI" w:cs="Segoe UI"/>
            <w:sz w:val="21"/>
            <w:szCs w:val="21"/>
            <w:u w:val="none"/>
            <w:shd w:val="clear" w:color="auto" w:fill="FFFFFF"/>
          </w:rPr>
          <w:t xml:space="preserve">ODBC драйвер для </w:t>
        </w:r>
        <w:proofErr w:type="spellStart"/>
        <w:r>
          <w:rPr>
            <w:rStyle w:val="a4"/>
            <w:rFonts w:ascii="Segoe UI" w:hAnsi="Segoe UI" w:cs="Segoe UI"/>
            <w:sz w:val="21"/>
            <w:szCs w:val="21"/>
            <w:u w:val="none"/>
            <w:shd w:val="clear" w:color="auto" w:fill="FFFFFF"/>
          </w:rPr>
          <w:t>SQLite</w:t>
        </w:r>
        <w:proofErr w:type="spellEnd"/>
      </w:hyperlink>
      <w:r>
        <w:t xml:space="preserve">». В ней запускаем установочный файл </w:t>
      </w:r>
      <w:r w:rsidRPr="009373D7">
        <w:rPr>
          <w:b/>
        </w:rPr>
        <w:t>sqliteodbc_w64</w:t>
      </w:r>
      <w:r w:rsidRPr="009373D7">
        <w:rPr>
          <w:b/>
          <w:lang w:val="en-US"/>
        </w:rPr>
        <w:t>.exe</w:t>
      </w:r>
    </w:p>
    <w:p w14:paraId="01C22654" w14:textId="2D62BA74" w:rsidR="009373D7" w:rsidRDefault="009373D7">
      <w:r>
        <w:rPr>
          <w:noProof/>
        </w:rPr>
        <w:lastRenderedPageBreak/>
        <w:drawing>
          <wp:inline distT="0" distB="0" distL="0" distR="0" wp14:anchorId="36687830" wp14:editId="7EB97FA4">
            <wp:extent cx="5935980" cy="3429000"/>
            <wp:effectExtent l="0" t="0" r="762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342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6FBC01" w14:textId="76E52F79" w:rsidR="00150022" w:rsidRDefault="009373D7" w:rsidP="009373D7">
      <w:pPr>
        <w:pStyle w:val="a3"/>
        <w:numPr>
          <w:ilvl w:val="0"/>
          <w:numId w:val="1"/>
        </w:numPr>
      </w:pPr>
      <w:r>
        <w:t xml:space="preserve">Проверяем что </w:t>
      </w:r>
      <w:r>
        <w:rPr>
          <w:lang w:val="en-US"/>
        </w:rPr>
        <w:t>ODBC</w:t>
      </w:r>
      <w:r w:rsidRPr="009373D7">
        <w:t xml:space="preserve"> </w:t>
      </w:r>
      <w:r>
        <w:t>драйвер появился.</w:t>
      </w:r>
    </w:p>
    <w:p w14:paraId="515B3828" w14:textId="310AB093" w:rsidR="009373D7" w:rsidRPr="007103C7" w:rsidRDefault="009373D7" w:rsidP="009373D7">
      <w:pPr>
        <w:pStyle w:val="a3"/>
      </w:pPr>
      <w:r>
        <w:t xml:space="preserve">Повторяем пункт 1 и заходим обратно в раздел </w:t>
      </w:r>
      <w:r w:rsidR="007103C7" w:rsidRPr="007103C7">
        <w:t>“</w:t>
      </w:r>
      <w:r w:rsidR="007103C7">
        <w:t xml:space="preserve">Источник данных </w:t>
      </w:r>
      <w:r w:rsidR="007103C7">
        <w:rPr>
          <w:lang w:val="en-US"/>
        </w:rPr>
        <w:t>ODBC</w:t>
      </w:r>
      <w:r w:rsidR="007103C7" w:rsidRPr="007103C7">
        <w:t>”</w:t>
      </w:r>
    </w:p>
    <w:p w14:paraId="6E8BB67E" w14:textId="77777777" w:rsidR="007103C7" w:rsidRDefault="007103C7" w:rsidP="009373D7">
      <w:pPr>
        <w:pStyle w:val="a3"/>
        <w:rPr>
          <w:lang w:val="en-US"/>
        </w:rPr>
      </w:pPr>
    </w:p>
    <w:p w14:paraId="0ADB3643" w14:textId="1A5DE4EC" w:rsidR="009373D7" w:rsidRDefault="007103C7" w:rsidP="007103C7">
      <w:pPr>
        <w:pStyle w:val="a3"/>
        <w:ind w:firstLine="696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01B63E7C" wp14:editId="41D0026F">
            <wp:extent cx="4533900" cy="3429000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342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23FCE4" w14:textId="42A9716C" w:rsidR="007103C7" w:rsidRDefault="007103C7" w:rsidP="007103C7">
      <w:pPr>
        <w:pStyle w:val="a3"/>
        <w:ind w:firstLine="696"/>
        <w:rPr>
          <w:lang w:val="en-US"/>
        </w:rPr>
      </w:pPr>
    </w:p>
    <w:p w14:paraId="797117B8" w14:textId="02A7E5BC" w:rsidR="007103C7" w:rsidRDefault="007103C7" w:rsidP="007103C7">
      <w:pPr>
        <w:pStyle w:val="a3"/>
        <w:ind w:firstLine="696"/>
        <w:rPr>
          <w:lang w:val="en-US"/>
        </w:rPr>
      </w:pPr>
    </w:p>
    <w:p w14:paraId="7E250262" w14:textId="55B55183" w:rsidR="007103C7" w:rsidRDefault="007103C7" w:rsidP="007103C7">
      <w:pPr>
        <w:pStyle w:val="a3"/>
        <w:numPr>
          <w:ilvl w:val="0"/>
          <w:numId w:val="1"/>
        </w:numPr>
      </w:pPr>
      <w:proofErr w:type="gramStart"/>
      <w:r>
        <w:t>Далее  необходимо</w:t>
      </w:r>
      <w:proofErr w:type="gramEnd"/>
      <w:r>
        <w:t xml:space="preserve"> создать системный </w:t>
      </w:r>
      <w:r>
        <w:rPr>
          <w:lang w:val="en-US"/>
        </w:rPr>
        <w:t>DSN</w:t>
      </w:r>
      <w:r>
        <w:t xml:space="preserve"> для подключения</w:t>
      </w:r>
    </w:p>
    <w:p w14:paraId="2805032E" w14:textId="6A12DF6D" w:rsidR="007103C7" w:rsidRDefault="007103C7" w:rsidP="007103C7">
      <w:pPr>
        <w:pStyle w:val="a3"/>
      </w:pPr>
      <w:r>
        <w:rPr>
          <w:noProof/>
        </w:rPr>
        <w:lastRenderedPageBreak/>
        <w:drawing>
          <wp:inline distT="0" distB="0" distL="0" distR="0" wp14:anchorId="3D322926" wp14:editId="29E5A5B5">
            <wp:extent cx="4914900" cy="3676061"/>
            <wp:effectExtent l="0" t="0" r="0" b="635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927905" cy="36857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124E28" w14:textId="53054D80" w:rsidR="007103C7" w:rsidRDefault="007103C7" w:rsidP="007103C7">
      <w:pPr>
        <w:pStyle w:val="a3"/>
      </w:pPr>
      <w:r>
        <w:t xml:space="preserve">Заходим раздел «Системный </w:t>
      </w:r>
      <w:r>
        <w:rPr>
          <w:lang w:val="en-US"/>
        </w:rPr>
        <w:t>DSN</w:t>
      </w:r>
      <w:r>
        <w:t>»</w:t>
      </w:r>
      <w:r>
        <w:rPr>
          <w:lang w:val="en-US"/>
        </w:rPr>
        <w:t>c</w:t>
      </w:r>
      <w:r w:rsidRPr="007103C7">
        <w:t xml:space="preserve"> </w:t>
      </w:r>
      <w:r w:rsidRPr="007103C7">
        <w:rPr>
          <w:lang w:val="en-US"/>
        </w:rPr>
        <w:sym w:font="Wingdings" w:char="F0E0"/>
      </w:r>
      <w:r w:rsidRPr="007103C7">
        <w:t xml:space="preserve"> </w:t>
      </w:r>
      <w:r>
        <w:t>«Добавить»</w:t>
      </w:r>
    </w:p>
    <w:p w14:paraId="0D7B0AB5" w14:textId="4456881D" w:rsidR="007103C7" w:rsidRDefault="007103C7" w:rsidP="007103C7">
      <w:pPr>
        <w:pStyle w:val="a3"/>
      </w:pPr>
    </w:p>
    <w:p w14:paraId="46B08984" w14:textId="2B2045F3" w:rsidR="007103C7" w:rsidRDefault="007103C7" w:rsidP="007103C7">
      <w:pPr>
        <w:pStyle w:val="a3"/>
      </w:pPr>
      <w:r>
        <w:rPr>
          <w:noProof/>
        </w:rPr>
        <w:drawing>
          <wp:inline distT="0" distB="0" distL="0" distR="0" wp14:anchorId="3A42A2C7" wp14:editId="4E5F527A">
            <wp:extent cx="5940425" cy="4408805"/>
            <wp:effectExtent l="0" t="0" r="3175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4408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</w:p>
    <w:p w14:paraId="10284B4E" w14:textId="315BF688" w:rsidR="007103C7" w:rsidRDefault="007103C7" w:rsidP="007103C7">
      <w:pPr>
        <w:pStyle w:val="a3"/>
      </w:pPr>
      <w:r>
        <w:t>Выбираем драйвер «</w:t>
      </w:r>
      <w:r>
        <w:rPr>
          <w:lang w:val="en-US"/>
        </w:rPr>
        <w:t>SQLite</w:t>
      </w:r>
      <w:r w:rsidRPr="007103C7">
        <w:t xml:space="preserve">3 </w:t>
      </w:r>
      <w:r>
        <w:rPr>
          <w:lang w:val="en-US"/>
        </w:rPr>
        <w:t>ODBC</w:t>
      </w:r>
      <w:r w:rsidRPr="007103C7">
        <w:t xml:space="preserve"> </w:t>
      </w:r>
      <w:r>
        <w:rPr>
          <w:lang w:val="en-US"/>
        </w:rPr>
        <w:t>Driver</w:t>
      </w:r>
      <w:r>
        <w:t>»</w:t>
      </w:r>
      <w:r w:rsidRPr="007103C7">
        <w:t xml:space="preserve">  </w:t>
      </w:r>
      <w:r w:rsidRPr="007103C7">
        <w:rPr>
          <w:lang w:val="en-US"/>
        </w:rPr>
        <w:sym w:font="Wingdings" w:char="F0E0"/>
      </w:r>
      <w:r w:rsidRPr="007103C7">
        <w:t xml:space="preserve"> </w:t>
      </w:r>
      <w:r>
        <w:t>Готово</w:t>
      </w:r>
    </w:p>
    <w:p w14:paraId="300D968D" w14:textId="77777777" w:rsidR="007103C7" w:rsidRPr="007103C7" w:rsidRDefault="007103C7" w:rsidP="007103C7">
      <w:pPr>
        <w:pStyle w:val="a3"/>
        <w:rPr>
          <w:lang w:val="en-US"/>
        </w:rPr>
      </w:pPr>
    </w:p>
    <w:p w14:paraId="75B057C0" w14:textId="358343A7" w:rsidR="007103C7" w:rsidRDefault="007103C7" w:rsidP="007103C7">
      <w:pPr>
        <w:pStyle w:val="a3"/>
      </w:pPr>
    </w:p>
    <w:p w14:paraId="07C7351D" w14:textId="46363993" w:rsidR="007103C7" w:rsidRDefault="007103C7" w:rsidP="007103C7">
      <w:pPr>
        <w:pStyle w:val="a3"/>
        <w:numPr>
          <w:ilvl w:val="0"/>
          <w:numId w:val="1"/>
        </w:numPr>
      </w:pPr>
      <w:r>
        <w:lastRenderedPageBreak/>
        <w:t xml:space="preserve">Далее необходимо настроить параметры подключения </w:t>
      </w:r>
    </w:p>
    <w:p w14:paraId="294B8E13" w14:textId="060A25EC" w:rsidR="007103C7" w:rsidRPr="007103C7" w:rsidRDefault="007103C7" w:rsidP="007103C7">
      <w:pPr>
        <w:pStyle w:val="a3"/>
      </w:pPr>
    </w:p>
    <w:p w14:paraId="29F868AB" w14:textId="62914F7B" w:rsidR="007103C7" w:rsidRDefault="007103C7" w:rsidP="007103C7">
      <w:pPr>
        <w:pStyle w:val="a3"/>
      </w:pPr>
    </w:p>
    <w:p w14:paraId="7BA3154B" w14:textId="71F9CDD8" w:rsidR="007103C7" w:rsidRPr="002542B9" w:rsidRDefault="007103C7" w:rsidP="007103C7">
      <w:pPr>
        <w:pStyle w:val="a3"/>
        <w:rPr>
          <w:b/>
          <w:lang w:val="en-US"/>
        </w:rPr>
      </w:pPr>
      <w:r>
        <w:rPr>
          <w:lang w:val="en-US"/>
        </w:rPr>
        <w:t xml:space="preserve">Data Source Name: </w:t>
      </w:r>
      <w:proofErr w:type="spellStart"/>
      <w:r w:rsidR="002542B9" w:rsidRPr="002542B9">
        <w:rPr>
          <w:b/>
          <w:lang w:val="en-US"/>
        </w:rPr>
        <w:t>chinook_dsn</w:t>
      </w:r>
      <w:proofErr w:type="spellEnd"/>
    </w:p>
    <w:p w14:paraId="06E32ED2" w14:textId="77777777" w:rsidR="002542B9" w:rsidRDefault="002542B9" w:rsidP="007103C7">
      <w:pPr>
        <w:pStyle w:val="a3"/>
        <w:rPr>
          <w:b/>
        </w:rPr>
      </w:pPr>
      <w:r>
        <w:rPr>
          <w:lang w:val="en-US"/>
        </w:rPr>
        <w:t>Database</w:t>
      </w:r>
      <w:r w:rsidRPr="002542B9">
        <w:t xml:space="preserve"> </w:t>
      </w:r>
      <w:r>
        <w:rPr>
          <w:lang w:val="en-US"/>
        </w:rPr>
        <w:t>Name</w:t>
      </w:r>
      <w:r w:rsidRPr="002542B9">
        <w:t xml:space="preserve">: </w:t>
      </w:r>
      <w:r w:rsidRPr="002542B9">
        <w:rPr>
          <w:b/>
        </w:rPr>
        <w:t>Путь куда скопирован файл БД.</w:t>
      </w:r>
    </w:p>
    <w:p w14:paraId="175AD9D9" w14:textId="66DB51EF" w:rsidR="002542B9" w:rsidRPr="002542B9" w:rsidRDefault="002542B9" w:rsidP="007103C7">
      <w:pPr>
        <w:pStyle w:val="a3"/>
        <w:rPr>
          <w:lang w:val="en-US"/>
        </w:rPr>
      </w:pPr>
      <w:r w:rsidRPr="002542B9">
        <w:rPr>
          <w:b/>
          <w:lang w:val="en-US"/>
        </w:rPr>
        <w:t xml:space="preserve"> (</w:t>
      </w:r>
      <w:r w:rsidRPr="002542B9">
        <w:rPr>
          <w:b/>
        </w:rPr>
        <w:t>Например</w:t>
      </w:r>
      <w:r w:rsidRPr="002542B9">
        <w:rPr>
          <w:b/>
          <w:lang w:val="en-US"/>
        </w:rPr>
        <w:t>:</w:t>
      </w:r>
      <w:r w:rsidRPr="002542B9">
        <w:rPr>
          <w:lang w:val="en-US"/>
        </w:rPr>
        <w:t xml:space="preserve">  </w:t>
      </w:r>
      <w:proofErr w:type="gramStart"/>
      <w:r w:rsidRPr="002542B9">
        <w:rPr>
          <w:lang w:val="en-US"/>
        </w:rPr>
        <w:t>C:\Users\mkrti\Desktop\Skillbox_SQLite_Webinar\chinook\chinook.db</w:t>
      </w:r>
      <w:r w:rsidRPr="002542B9">
        <w:rPr>
          <w:lang w:val="en-US"/>
        </w:rPr>
        <w:t xml:space="preserve"> )</w:t>
      </w:r>
      <w:proofErr w:type="gramEnd"/>
    </w:p>
    <w:p w14:paraId="5FAF633C" w14:textId="667ED48E" w:rsidR="002542B9" w:rsidRPr="002542B9" w:rsidRDefault="002542B9" w:rsidP="007103C7">
      <w:pPr>
        <w:pStyle w:val="a3"/>
        <w:rPr>
          <w:lang w:val="en-US"/>
        </w:rPr>
      </w:pPr>
    </w:p>
    <w:p w14:paraId="2AAD2AAC" w14:textId="75A9C962" w:rsidR="002542B9" w:rsidRDefault="002542B9" w:rsidP="007103C7">
      <w:pPr>
        <w:pStyle w:val="a3"/>
        <w:rPr>
          <w:lang w:val="en-US"/>
        </w:rPr>
      </w:pPr>
      <w:r>
        <w:rPr>
          <w:noProof/>
        </w:rPr>
        <w:drawing>
          <wp:inline distT="0" distB="0" distL="0" distR="0" wp14:anchorId="0D9F9C9B" wp14:editId="3F479E48">
            <wp:extent cx="4652645" cy="3463995"/>
            <wp:effectExtent l="0" t="0" r="0" b="3175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684634" cy="34878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drawing>
          <wp:inline distT="0" distB="0" distL="0" distR="0" wp14:anchorId="3C4A43EA" wp14:editId="272AB7F4">
            <wp:extent cx="5524500" cy="2342217"/>
            <wp:effectExtent l="0" t="0" r="0" b="127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2322" cy="23497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6E7390" w14:textId="1CDED178" w:rsidR="002542B9" w:rsidRDefault="002542B9" w:rsidP="007103C7">
      <w:pPr>
        <w:pStyle w:val="a3"/>
        <w:rPr>
          <w:lang w:val="en-US"/>
        </w:rPr>
      </w:pPr>
    </w:p>
    <w:p w14:paraId="2B169DCB" w14:textId="398FFDEF" w:rsidR="002542B9" w:rsidRDefault="002542B9" w:rsidP="007103C7">
      <w:pPr>
        <w:pStyle w:val="a3"/>
        <w:rPr>
          <w:lang w:val="en-US"/>
        </w:rPr>
      </w:pPr>
      <w:r>
        <w:t xml:space="preserve">Далее просто нажимаем </w:t>
      </w:r>
      <w:r w:rsidRPr="002542B9">
        <w:rPr>
          <w:b/>
          <w:lang w:val="en-US"/>
        </w:rPr>
        <w:t>OK</w:t>
      </w:r>
      <w:r>
        <w:rPr>
          <w:lang w:val="en-US"/>
        </w:rPr>
        <w:t>.</w:t>
      </w:r>
    </w:p>
    <w:p w14:paraId="640D8221" w14:textId="754610B0" w:rsidR="002542B9" w:rsidRDefault="002542B9" w:rsidP="007103C7">
      <w:pPr>
        <w:pStyle w:val="a3"/>
        <w:rPr>
          <w:lang w:val="en-US"/>
        </w:rPr>
      </w:pPr>
    </w:p>
    <w:p w14:paraId="1BFB34F0" w14:textId="6243DA87" w:rsidR="002542B9" w:rsidRDefault="002542B9" w:rsidP="007103C7">
      <w:pPr>
        <w:pStyle w:val="a3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028302A1" wp14:editId="002D3B2D">
            <wp:extent cx="4439285" cy="3284739"/>
            <wp:effectExtent l="0" t="0" r="0" b="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449907" cy="32925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235B30" w14:textId="49663F22" w:rsidR="002542B9" w:rsidRDefault="002542B9" w:rsidP="007103C7">
      <w:pPr>
        <w:pStyle w:val="a3"/>
        <w:rPr>
          <w:lang w:val="en-US"/>
        </w:rPr>
      </w:pPr>
    </w:p>
    <w:p w14:paraId="7290E6DF" w14:textId="3BF5EBF4" w:rsidR="002542B9" w:rsidRDefault="002542B9" w:rsidP="007103C7">
      <w:pPr>
        <w:pStyle w:val="a3"/>
        <w:rPr>
          <w:lang w:val="en-US"/>
        </w:rPr>
      </w:pPr>
    </w:p>
    <w:p w14:paraId="6469BBB1" w14:textId="2A060A1E" w:rsidR="002542B9" w:rsidRDefault="002542B9" w:rsidP="002542B9">
      <w:pPr>
        <w:pStyle w:val="a3"/>
        <w:numPr>
          <w:ilvl w:val="0"/>
          <w:numId w:val="1"/>
        </w:numPr>
        <w:rPr>
          <w:lang w:val="en-US"/>
        </w:rPr>
      </w:pPr>
      <w:r>
        <w:t xml:space="preserve">Проверяем подключения в </w:t>
      </w:r>
      <w:r>
        <w:rPr>
          <w:lang w:val="en-US"/>
        </w:rPr>
        <w:t>EXCEL</w:t>
      </w:r>
    </w:p>
    <w:p w14:paraId="44BEEB14" w14:textId="79F72555" w:rsidR="002542B9" w:rsidRDefault="002542B9" w:rsidP="002542B9">
      <w:pPr>
        <w:pStyle w:val="a3"/>
      </w:pPr>
      <w:r>
        <w:t xml:space="preserve">Заходим в </w:t>
      </w:r>
      <w:r>
        <w:rPr>
          <w:lang w:val="en-US"/>
        </w:rPr>
        <w:t>MS</w:t>
      </w:r>
      <w:r w:rsidRPr="002542B9">
        <w:t xml:space="preserve"> </w:t>
      </w:r>
      <w:r>
        <w:rPr>
          <w:lang w:val="en-US"/>
        </w:rPr>
        <w:t>Excel</w:t>
      </w:r>
      <w:r w:rsidRPr="002542B9">
        <w:t xml:space="preserve"> 2019 </w:t>
      </w:r>
      <w:r>
        <w:t>или выше</w:t>
      </w:r>
    </w:p>
    <w:p w14:paraId="19601475" w14:textId="15FD999C" w:rsidR="002542B9" w:rsidRDefault="002542B9" w:rsidP="002542B9">
      <w:pPr>
        <w:pStyle w:val="a3"/>
      </w:pPr>
    </w:p>
    <w:p w14:paraId="3CFAA5A0" w14:textId="5DCD9165" w:rsidR="002542B9" w:rsidRDefault="002542B9" w:rsidP="00280DA8">
      <w:pPr>
        <w:pStyle w:val="a3"/>
        <w:ind w:left="-851"/>
      </w:pPr>
      <w:r>
        <w:rPr>
          <w:noProof/>
        </w:rPr>
        <w:drawing>
          <wp:inline distT="0" distB="0" distL="0" distR="0" wp14:anchorId="31010455" wp14:editId="28479937">
            <wp:extent cx="6632248" cy="4282440"/>
            <wp:effectExtent l="0" t="0" r="0" b="381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4490" cy="42903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4FB54C" w14:textId="36EAE3C6" w:rsidR="00280DA8" w:rsidRDefault="00280DA8" w:rsidP="00280DA8">
      <w:pPr>
        <w:pStyle w:val="a3"/>
        <w:ind w:left="-851"/>
      </w:pPr>
    </w:p>
    <w:p w14:paraId="6C31017D" w14:textId="781D4D91" w:rsidR="00280DA8" w:rsidRPr="00280DA8" w:rsidRDefault="00280DA8" w:rsidP="00280DA8">
      <w:pPr>
        <w:pStyle w:val="a3"/>
        <w:ind w:left="-851"/>
      </w:pPr>
      <w:r>
        <w:t xml:space="preserve">Выбираем наш созданный </w:t>
      </w:r>
      <w:r>
        <w:rPr>
          <w:lang w:val="en-US"/>
        </w:rPr>
        <w:t>DSN</w:t>
      </w:r>
      <w:r w:rsidRPr="00280DA8">
        <w:t xml:space="preserve"> “</w:t>
      </w:r>
      <w:r w:rsidRPr="00280DA8">
        <w:rPr>
          <w:b/>
          <w:lang w:val="en-US"/>
        </w:rPr>
        <w:t>chinook</w:t>
      </w:r>
      <w:r w:rsidRPr="00280DA8">
        <w:rPr>
          <w:b/>
        </w:rPr>
        <w:t>_</w:t>
      </w:r>
      <w:proofErr w:type="spellStart"/>
      <w:r w:rsidRPr="00280DA8">
        <w:rPr>
          <w:b/>
          <w:lang w:val="en-US"/>
        </w:rPr>
        <w:t>dsn</w:t>
      </w:r>
      <w:proofErr w:type="spellEnd"/>
      <w:r w:rsidRPr="00280DA8">
        <w:t>”</w:t>
      </w:r>
    </w:p>
    <w:p w14:paraId="29A2D50B" w14:textId="051985A1" w:rsidR="00280DA8" w:rsidRDefault="00280DA8" w:rsidP="00280DA8">
      <w:pPr>
        <w:pStyle w:val="a3"/>
        <w:ind w:left="-851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31135986" wp14:editId="5F92281B">
            <wp:extent cx="4549140" cy="1933445"/>
            <wp:effectExtent l="0" t="0" r="3810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586014" cy="19491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282198" w14:textId="6F140D3F" w:rsidR="00280DA8" w:rsidRDefault="00280DA8" w:rsidP="00280DA8">
      <w:pPr>
        <w:pStyle w:val="a3"/>
        <w:ind w:left="-851"/>
        <w:rPr>
          <w:lang w:val="en-US"/>
        </w:rPr>
      </w:pPr>
    </w:p>
    <w:p w14:paraId="6F4D0AFE" w14:textId="35F93C49" w:rsidR="00280DA8" w:rsidRPr="00280DA8" w:rsidRDefault="00280DA8" w:rsidP="00280DA8">
      <w:pPr>
        <w:pStyle w:val="a3"/>
        <w:ind w:left="-851"/>
      </w:pPr>
      <w:r>
        <w:t xml:space="preserve">И для теста указываем «Инструкцию </w:t>
      </w:r>
      <w:r>
        <w:rPr>
          <w:lang w:val="en-US"/>
        </w:rPr>
        <w:t>SQL</w:t>
      </w:r>
      <w:r>
        <w:t>»:</w:t>
      </w:r>
    </w:p>
    <w:p w14:paraId="56D824E5" w14:textId="4CD6CF43" w:rsidR="00280DA8" w:rsidRPr="00280DA8" w:rsidRDefault="00280DA8" w:rsidP="00280DA8">
      <w:pPr>
        <w:pStyle w:val="a3"/>
        <w:ind w:left="-851"/>
        <w:rPr>
          <w:b/>
          <w:lang w:val="en-US"/>
        </w:rPr>
      </w:pPr>
      <w:r w:rsidRPr="00280DA8">
        <w:rPr>
          <w:b/>
          <w:lang w:val="en-US"/>
        </w:rPr>
        <w:t>Select * from customers</w:t>
      </w:r>
    </w:p>
    <w:p w14:paraId="650E60E1" w14:textId="73A7970A" w:rsidR="00280DA8" w:rsidRDefault="00280DA8" w:rsidP="00280DA8">
      <w:pPr>
        <w:pStyle w:val="a3"/>
        <w:ind w:left="-851"/>
        <w:rPr>
          <w:lang w:val="en-US"/>
        </w:rPr>
      </w:pPr>
    </w:p>
    <w:p w14:paraId="7F5A4BC5" w14:textId="42DEA2F3" w:rsidR="00280DA8" w:rsidRDefault="00280DA8" w:rsidP="00280DA8">
      <w:pPr>
        <w:pStyle w:val="a3"/>
        <w:ind w:left="-851"/>
        <w:rPr>
          <w:lang w:val="en-US"/>
        </w:rPr>
      </w:pPr>
      <w:r>
        <w:rPr>
          <w:noProof/>
        </w:rPr>
        <w:drawing>
          <wp:inline distT="0" distB="0" distL="0" distR="0" wp14:anchorId="6BB1DBFF" wp14:editId="13230E0C">
            <wp:extent cx="5940425" cy="4438650"/>
            <wp:effectExtent l="0" t="0" r="3175" b="0"/>
            <wp:docPr id="23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4438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1E0DC7" w14:textId="66D190BF" w:rsidR="00280DA8" w:rsidRDefault="00280DA8" w:rsidP="00280DA8">
      <w:pPr>
        <w:pStyle w:val="a3"/>
        <w:ind w:left="-851"/>
        <w:rPr>
          <w:lang w:val="en-US"/>
        </w:rPr>
      </w:pPr>
    </w:p>
    <w:p w14:paraId="10AAE52D" w14:textId="43A42678" w:rsidR="00280DA8" w:rsidRDefault="00280DA8" w:rsidP="00280DA8">
      <w:pPr>
        <w:pStyle w:val="a3"/>
        <w:ind w:left="-851"/>
      </w:pPr>
      <w:r>
        <w:t xml:space="preserve">Далее </w:t>
      </w:r>
      <w:r w:rsidRPr="00280DA8">
        <w:rPr>
          <w:b/>
          <w:lang w:val="en-US"/>
        </w:rPr>
        <w:t>EXCEL</w:t>
      </w:r>
      <w:r w:rsidRPr="00280DA8">
        <w:t xml:space="preserve"> </w:t>
      </w:r>
      <w:r>
        <w:t>на предлагает ввести параметры для подключения к БД</w:t>
      </w:r>
      <w:r w:rsidRPr="00280DA8">
        <w:t xml:space="preserve">. </w:t>
      </w:r>
      <w:r>
        <w:t>Такие, как например логин и пароль</w:t>
      </w:r>
    </w:p>
    <w:p w14:paraId="0B64ABE8" w14:textId="726E3035" w:rsidR="00280DA8" w:rsidRDefault="00280DA8" w:rsidP="00280DA8">
      <w:pPr>
        <w:pStyle w:val="a3"/>
        <w:ind w:left="-851"/>
      </w:pPr>
      <w:r>
        <w:t xml:space="preserve">Но поскольку в </w:t>
      </w:r>
      <w:r>
        <w:rPr>
          <w:lang w:val="en-US"/>
        </w:rPr>
        <w:t>SQLite</w:t>
      </w:r>
      <w:r w:rsidRPr="00280DA8">
        <w:t xml:space="preserve"> </w:t>
      </w:r>
      <w:r>
        <w:t xml:space="preserve">нет многопользовательской аутентификации просто нажимаем «По умолчанию» </w:t>
      </w:r>
      <w:r w:rsidRPr="00280DA8">
        <w:rPr>
          <w:lang w:val="en-US"/>
        </w:rPr>
        <w:sym w:font="Wingdings" w:char="F0E0"/>
      </w:r>
      <w:r w:rsidRPr="00280DA8">
        <w:t xml:space="preserve"> </w:t>
      </w:r>
      <w:r>
        <w:t>«Подключение»</w:t>
      </w:r>
    </w:p>
    <w:p w14:paraId="083C558C" w14:textId="09DB4BBC" w:rsidR="00280DA8" w:rsidRDefault="00280DA8" w:rsidP="00280DA8">
      <w:pPr>
        <w:pStyle w:val="a3"/>
        <w:ind w:left="-851"/>
      </w:pPr>
      <w:r>
        <w:rPr>
          <w:noProof/>
        </w:rPr>
        <w:lastRenderedPageBreak/>
        <w:drawing>
          <wp:inline distT="0" distB="0" distL="0" distR="0" wp14:anchorId="43355B05" wp14:editId="2CBDD684">
            <wp:extent cx="5940425" cy="3221355"/>
            <wp:effectExtent l="0" t="0" r="3175" b="0"/>
            <wp:docPr id="2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221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F51B07" w14:textId="042A080D" w:rsidR="00280DA8" w:rsidRDefault="00280DA8" w:rsidP="00280DA8">
      <w:pPr>
        <w:pStyle w:val="a3"/>
        <w:ind w:left="-851"/>
      </w:pPr>
    </w:p>
    <w:p w14:paraId="48C3BE15" w14:textId="77777777" w:rsidR="00280DA8" w:rsidRDefault="00280DA8" w:rsidP="00280DA8">
      <w:pPr>
        <w:pStyle w:val="a3"/>
        <w:ind w:left="-851"/>
        <w:rPr>
          <w:b/>
        </w:rPr>
      </w:pPr>
      <w:r>
        <w:t xml:space="preserve">Далее </w:t>
      </w:r>
      <w:r w:rsidRPr="00280DA8">
        <w:rPr>
          <w:b/>
          <w:lang w:val="en-US"/>
        </w:rPr>
        <w:t>EXCEL</w:t>
      </w:r>
      <w:r w:rsidRPr="00280DA8">
        <w:t xml:space="preserve"> </w:t>
      </w:r>
      <w:r>
        <w:t xml:space="preserve">предлагает нам подключить выгрузить данные на </w:t>
      </w:r>
      <w:r w:rsidRPr="00280DA8">
        <w:rPr>
          <w:b/>
        </w:rPr>
        <w:t>форму</w:t>
      </w:r>
      <w:r>
        <w:rPr>
          <w:b/>
        </w:rPr>
        <w:t xml:space="preserve">. </w:t>
      </w:r>
    </w:p>
    <w:p w14:paraId="5B8388BA" w14:textId="24D98B5A" w:rsidR="00280DA8" w:rsidRDefault="00280DA8" w:rsidP="00280DA8">
      <w:pPr>
        <w:pStyle w:val="a3"/>
        <w:ind w:left="-851"/>
        <w:rPr>
          <w:b/>
        </w:rPr>
      </w:pPr>
      <w:proofErr w:type="gramStart"/>
      <w:r>
        <w:rPr>
          <w:b/>
        </w:rPr>
        <w:t>Если  вы</w:t>
      </w:r>
      <w:proofErr w:type="gramEnd"/>
      <w:r>
        <w:rPr>
          <w:b/>
        </w:rPr>
        <w:t xml:space="preserve"> видите данные на форме значит у вас все получилось успешно.</w:t>
      </w:r>
    </w:p>
    <w:p w14:paraId="7E44D5EC" w14:textId="31CFB9FE" w:rsidR="00280DA8" w:rsidRDefault="00280DA8" w:rsidP="00280DA8">
      <w:pPr>
        <w:pStyle w:val="a3"/>
        <w:ind w:left="-851"/>
      </w:pPr>
    </w:p>
    <w:p w14:paraId="091F1779" w14:textId="186002EC" w:rsidR="00280DA8" w:rsidRDefault="00280DA8" w:rsidP="00280DA8">
      <w:pPr>
        <w:pStyle w:val="a3"/>
        <w:ind w:left="-851"/>
      </w:pPr>
      <w:r>
        <w:rPr>
          <w:noProof/>
        </w:rPr>
        <w:drawing>
          <wp:inline distT="0" distB="0" distL="0" distR="0" wp14:anchorId="3AB4FDFA" wp14:editId="49F0C1E9">
            <wp:extent cx="5940425" cy="3856990"/>
            <wp:effectExtent l="0" t="0" r="3175" b="0"/>
            <wp:docPr id="25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856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5CE2AA" w14:textId="0A122AA9" w:rsidR="00280DA8" w:rsidRPr="00280DA8" w:rsidRDefault="00280DA8" w:rsidP="00280DA8">
      <w:pPr>
        <w:pStyle w:val="a3"/>
        <w:ind w:left="-851"/>
      </w:pPr>
      <w:r>
        <w:rPr>
          <w:noProof/>
        </w:rPr>
        <w:lastRenderedPageBreak/>
        <w:drawing>
          <wp:inline distT="0" distB="0" distL="0" distR="0" wp14:anchorId="75FB5D66" wp14:editId="185308DD">
            <wp:extent cx="5940425" cy="3619500"/>
            <wp:effectExtent l="0" t="0" r="3175" b="0"/>
            <wp:docPr id="26" name="Рисунок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619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280DA8" w:rsidRPr="00280DA8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AA64FBB"/>
    <w:multiLevelType w:val="hybridMultilevel"/>
    <w:tmpl w:val="2C983100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1MDAwNAJiUwMTQyUdpeDU4uLM/DyQAuNaAMJpDaIsAAAA"/>
  </w:docVars>
  <w:rsids>
    <w:rsidRoot w:val="00F12759"/>
    <w:rsid w:val="00114057"/>
    <w:rsid w:val="00150022"/>
    <w:rsid w:val="001D2ED5"/>
    <w:rsid w:val="002542B9"/>
    <w:rsid w:val="00280DA8"/>
    <w:rsid w:val="007103C7"/>
    <w:rsid w:val="00793374"/>
    <w:rsid w:val="007E1625"/>
    <w:rsid w:val="008A79FE"/>
    <w:rsid w:val="008E5456"/>
    <w:rsid w:val="009373D7"/>
    <w:rsid w:val="009650EA"/>
    <w:rsid w:val="009D5EFD"/>
    <w:rsid w:val="00A247C4"/>
    <w:rsid w:val="00B779C2"/>
    <w:rsid w:val="00B91EB3"/>
    <w:rsid w:val="00CB0459"/>
    <w:rsid w:val="00CC25E7"/>
    <w:rsid w:val="00D55D09"/>
    <w:rsid w:val="00F12759"/>
    <w:rsid w:val="00F6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E23EA3"/>
  <w15:chartTrackingRefBased/>
  <w15:docId w15:val="{DB47C04B-5908-445F-B2B3-250D1629D1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B0459"/>
    <w:pPr>
      <w:ind w:left="720"/>
      <w:contextualSpacing/>
    </w:pPr>
  </w:style>
  <w:style w:type="character" w:styleId="a4">
    <w:name w:val="Hyperlink"/>
    <w:basedOn w:val="a0"/>
    <w:uiPriority w:val="99"/>
    <w:unhideWhenUsed/>
    <w:rsid w:val="007E1625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7E1625"/>
    <w:rPr>
      <w:color w:val="605E5C"/>
      <w:shd w:val="clear" w:color="auto" w:fill="E1DFDD"/>
    </w:rPr>
  </w:style>
  <w:style w:type="character" w:styleId="a6">
    <w:name w:val="FollowedHyperlink"/>
    <w:basedOn w:val="a0"/>
    <w:uiPriority w:val="99"/>
    <w:semiHidden/>
    <w:unhideWhenUsed/>
    <w:rsid w:val="009D5EF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2.png"/><Relationship Id="rId7" Type="http://schemas.openxmlformats.org/officeDocument/2006/relationships/hyperlink" Target="https://ru.wikipedia.org/wiki/%D0%91%D0%B0%D0%B7%D0%B0_%D0%B4%D0%B0%D0%BD%D0%BD%D1%8B%D1%85" TargetMode="Externa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numbering" Target="numbering.xml"/><Relationship Id="rId6" Type="http://schemas.openxmlformats.org/officeDocument/2006/relationships/hyperlink" Target="https://ru.wikipedia.org/wiki/API" TargetMode="External"/><Relationship Id="rId11" Type="http://schemas.openxmlformats.org/officeDocument/2006/relationships/hyperlink" Target="https://github.com/michailo87/Skillbox_SQLite_Webinar/tree/master/ODBC%20%D0%B4%D1%80%D0%B0%D0%B9%D0%B2%D0%B5%D1%80%20%D0%B4%D0%BB%D1%8F%20SQLite" TargetMode="External"/><Relationship Id="rId24" Type="http://schemas.openxmlformats.org/officeDocument/2006/relationships/image" Target="media/image15.png"/><Relationship Id="rId5" Type="http://schemas.openxmlformats.org/officeDocument/2006/relationships/hyperlink" Target="https://ru.wikipedia.org/wiki/%D0%90%D0%BD%D0%B3%D0%BB%D0%B8%D0%B9%D1%81%D0%BA%D0%B8%D0%B9_%D1%8F%D0%B7%D1%8B%D0%BA" TargetMode="Externa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10" Type="http://schemas.openxmlformats.org/officeDocument/2006/relationships/hyperlink" Target="https://github.com/michailo87/Skillbox_SQLite_Webinar/tree/master" TargetMode="External"/><Relationship Id="rId19" Type="http://schemas.openxmlformats.org/officeDocument/2006/relationships/image" Target="media/image10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5.png"/><Relationship Id="rId22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9</Pages>
  <Words>372</Words>
  <Characters>2121</Characters>
  <Application>Microsoft Office Word</Application>
  <DocSecurity>0</DocSecurity>
  <Lines>17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кртич Пудеян</dc:creator>
  <cp:keywords/>
  <dc:description/>
  <cp:lastModifiedBy>Мкртич Пудеян</cp:lastModifiedBy>
  <cp:revision>14</cp:revision>
  <dcterms:created xsi:type="dcterms:W3CDTF">2021-03-17T11:39:00Z</dcterms:created>
  <dcterms:modified xsi:type="dcterms:W3CDTF">2023-08-06T09:53:00Z</dcterms:modified>
</cp:coreProperties>
</file>